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Deg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g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6 Abbottsford Rd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degen@m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4374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